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4CB9A7" w14:textId="77777777" w:rsidR="00A50EEE" w:rsidRDefault="00A50EEE">
      <w:bookmarkStart w:id="0" w:name="_GoBack"/>
      <w:bookmarkEnd w:id="0"/>
    </w:p>
    <w:p w14:paraId="477AF7C3" w14:textId="77777777" w:rsidR="00A50EEE" w:rsidRDefault="0074212B">
      <w:pPr>
        <w:jc w:val="right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Lugar y fecha</w:t>
      </w:r>
    </w:p>
    <w:p w14:paraId="192FD6A5" w14:textId="77777777" w:rsidR="00A50EEE" w:rsidRDefault="00A50E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4A2E57" w14:textId="34F711C7" w:rsidR="00A50EEE" w:rsidRDefault="000465F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drian Troya</w:t>
      </w:r>
      <w:r w:rsidR="0074212B">
        <w:rPr>
          <w:rFonts w:ascii="Times New Roman" w:eastAsia="Times New Roman" w:hAnsi="Times New Roman" w:cs="Times New Roman"/>
          <w:b/>
          <w:sz w:val="24"/>
          <w:szCs w:val="24"/>
        </w:rPr>
        <w:t>, PhD.</w:t>
      </w:r>
    </w:p>
    <w:p w14:paraId="0CCA21B6" w14:textId="77777777" w:rsidR="009E20B0" w:rsidRDefault="009E20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7E09480" w14:textId="200F7A0E" w:rsidR="00A50EEE" w:rsidRPr="009E20B0" w:rsidRDefault="000465F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9E20B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Jefe Laboratorio de Invertebrados</w:t>
      </w:r>
    </w:p>
    <w:p w14:paraId="4A7C1CAE" w14:textId="1F050EA4" w:rsidR="009E20B0" w:rsidRPr="009E20B0" w:rsidRDefault="009E20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9E20B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epartamento de Biología</w:t>
      </w:r>
    </w:p>
    <w:p w14:paraId="1E429F09" w14:textId="1895EB99" w:rsidR="009E20B0" w:rsidRPr="009E20B0" w:rsidRDefault="009E20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9E20B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Escuela Politécnica Nacional</w:t>
      </w:r>
    </w:p>
    <w:p w14:paraId="0DADC4A0" w14:textId="77777777" w:rsidR="00A50EEE" w:rsidRDefault="00A50EEE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5CE499" w14:textId="77777777" w:rsidR="00A50EEE" w:rsidRDefault="0074212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 mis consideraciones,</w:t>
      </w:r>
    </w:p>
    <w:p w14:paraId="2CBA9D72" w14:textId="18920C2A" w:rsidR="00A50EEE" w:rsidRDefault="0074212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r medio de la presente</w:t>
      </w:r>
      <w:r w:rsidR="009E20B0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olicit</w:t>
      </w:r>
      <w:r w:rsidR="009E20B0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rdial</w:t>
      </w:r>
      <w:r w:rsidR="009E20B0">
        <w:rPr>
          <w:rFonts w:ascii="Times New Roman" w:eastAsia="Times New Roman" w:hAnsi="Times New Roman" w:cs="Times New Roman"/>
          <w:sz w:val="24"/>
          <w:szCs w:val="24"/>
        </w:rPr>
        <w:t>men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l acceso y uso de las colecciones científicas </w:t>
      </w:r>
      <w:r w:rsidR="000465F7">
        <w:rPr>
          <w:rFonts w:ascii="Times New Roman" w:eastAsia="Times New Roman" w:hAnsi="Times New Roman" w:cs="Times New Roman"/>
          <w:sz w:val="24"/>
          <w:szCs w:val="24"/>
        </w:rPr>
        <w:t>del Laboratorio a su cargo</w:t>
      </w:r>
      <w:r w:rsidR="009E20B0">
        <w:rPr>
          <w:rFonts w:ascii="Times New Roman" w:eastAsia="Times New Roman" w:hAnsi="Times New Roman" w:cs="Times New Roman"/>
          <w:sz w:val="24"/>
          <w:szCs w:val="24"/>
          <w:u w:val="single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 acuerdo con el siguiente detalle:</w:t>
      </w:r>
    </w:p>
    <w:p w14:paraId="0E36EC6B" w14:textId="2C04F4A2" w:rsidR="00A50EEE" w:rsidRDefault="0074212B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os del solicitante</w:t>
      </w:r>
    </w:p>
    <w:p w14:paraId="6C187BB7" w14:textId="5A33BC81" w:rsidR="00A50EEE" w:rsidRDefault="007421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mbre:</w:t>
      </w:r>
    </w:p>
    <w:p w14:paraId="024F1A30" w14:textId="77777777" w:rsidR="00A50EEE" w:rsidRDefault="007421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dentificación:</w:t>
      </w:r>
    </w:p>
    <w:p w14:paraId="2FAC5CE9" w14:textId="77777777" w:rsidR="00A50EEE" w:rsidRDefault="007421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rreo electrónico:</w:t>
      </w:r>
    </w:p>
    <w:p w14:paraId="02751657" w14:textId="77777777" w:rsidR="00A50EEE" w:rsidRDefault="007421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léfono:</w:t>
      </w:r>
    </w:p>
    <w:p w14:paraId="60E6BADB" w14:textId="77777777" w:rsidR="00A50EEE" w:rsidRDefault="00A50E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E9B46B2" w14:textId="3BCC69D5" w:rsidR="00A50EEE" w:rsidRDefault="0074212B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vestigación</w:t>
      </w:r>
    </w:p>
    <w:p w14:paraId="75F3CAB1" w14:textId="77777777" w:rsidR="00A50EEE" w:rsidRDefault="007421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stitución: </w:t>
      </w:r>
    </w:p>
    <w:p w14:paraId="24B3D2B3" w14:textId="77777777" w:rsidR="00A50EEE" w:rsidRDefault="007421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yecto:</w:t>
      </w:r>
    </w:p>
    <w:p w14:paraId="21A6F42C" w14:textId="77777777" w:rsidR="00A50EEE" w:rsidRDefault="007421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bjetivo:</w:t>
      </w:r>
    </w:p>
    <w:p w14:paraId="09E9631E" w14:textId="77777777" w:rsidR="00A50EEE" w:rsidRDefault="00A50E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8C36A3" w14:textId="77777777" w:rsidR="00A50EEE" w:rsidRDefault="0074212B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formación del uso de la colección:</w:t>
      </w:r>
    </w:p>
    <w:p w14:paraId="1CBC1FE6" w14:textId="06CD80F5" w:rsidR="00A50EEE" w:rsidRPr="009E20B0" w:rsidRDefault="000465F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pt-BR"/>
        </w:rPr>
      </w:pPr>
      <w:r w:rsidRPr="009E20B0">
        <w:rPr>
          <w:rFonts w:ascii="Times New Roman" w:eastAsia="Times New Roman" w:hAnsi="Times New Roman" w:cs="Times New Roman"/>
          <w:color w:val="000000"/>
          <w:sz w:val="24"/>
          <w:szCs w:val="24"/>
          <w:lang w:val="pt-BR"/>
        </w:rPr>
        <w:t xml:space="preserve">Grupo(s) </w:t>
      </w:r>
      <w:proofErr w:type="spellStart"/>
      <w:r w:rsidR="009E20B0" w:rsidRPr="009E20B0">
        <w:rPr>
          <w:rFonts w:ascii="Times New Roman" w:eastAsia="Times New Roman" w:hAnsi="Times New Roman" w:cs="Times New Roman"/>
          <w:color w:val="000000"/>
          <w:sz w:val="24"/>
          <w:szCs w:val="24"/>
          <w:lang w:val="pt-BR"/>
        </w:rPr>
        <w:t>taxonómico</w:t>
      </w:r>
      <w:proofErr w:type="spellEnd"/>
      <w:r w:rsidR="009E20B0" w:rsidRPr="009E20B0">
        <w:rPr>
          <w:rFonts w:ascii="Times New Roman" w:eastAsia="Times New Roman" w:hAnsi="Times New Roman" w:cs="Times New Roman"/>
          <w:color w:val="000000"/>
          <w:sz w:val="24"/>
          <w:szCs w:val="24"/>
          <w:lang w:val="pt-BR"/>
        </w:rPr>
        <w:t xml:space="preserve">(s) </w:t>
      </w:r>
      <w:r w:rsidRPr="009E20B0">
        <w:rPr>
          <w:rFonts w:ascii="Times New Roman" w:eastAsia="Times New Roman" w:hAnsi="Times New Roman" w:cs="Times New Roman"/>
          <w:color w:val="000000"/>
          <w:sz w:val="24"/>
          <w:szCs w:val="24"/>
          <w:lang w:val="pt-BR"/>
        </w:rPr>
        <w:t xml:space="preserve">a </w:t>
      </w:r>
      <w:r w:rsidR="0074212B" w:rsidRPr="009E20B0">
        <w:rPr>
          <w:rFonts w:ascii="Times New Roman" w:eastAsia="Times New Roman" w:hAnsi="Times New Roman" w:cs="Times New Roman"/>
          <w:color w:val="000000"/>
          <w:sz w:val="24"/>
          <w:szCs w:val="24"/>
          <w:lang w:val="pt-BR"/>
        </w:rPr>
        <w:t>revisar:</w:t>
      </w:r>
    </w:p>
    <w:p w14:paraId="78207E83" w14:textId="0AAEEC01" w:rsidR="00A50EEE" w:rsidRPr="003520E9" w:rsidRDefault="007421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 w:rsidRPr="003520E9"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  <w:t>Fecha</w:t>
      </w:r>
      <w:r w:rsidR="000465F7" w:rsidRPr="003520E9"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  <w:t>(s)</w:t>
      </w:r>
      <w:r w:rsidRPr="003520E9"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  <w:t>:</w:t>
      </w:r>
    </w:p>
    <w:p w14:paraId="11A25E21" w14:textId="2F827B99" w:rsidR="00A50EEE" w:rsidRPr="003520E9" w:rsidRDefault="007421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  <w:r w:rsidRPr="003520E9"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  <w:t>Horario</w:t>
      </w:r>
      <w:r w:rsidR="000465F7" w:rsidRPr="003520E9"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  <w:t>(s)</w:t>
      </w:r>
      <w:r w:rsidRPr="003520E9"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  <w:t>:</w:t>
      </w:r>
    </w:p>
    <w:p w14:paraId="1D01D941" w14:textId="77777777" w:rsidR="00A50EEE" w:rsidRDefault="007421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formación </w:t>
      </w:r>
      <w:sdt>
        <w:sdtPr>
          <w:tag w:val="goog_rdk_1"/>
          <w:id w:val="-524548861"/>
        </w:sdtPr>
        <w:sdtEndPr/>
        <w:sdtContent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 xml:space="preserve">adicional </w:t>
          </w:r>
        </w:sdtContent>
      </w:sdt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levante:</w:t>
      </w:r>
    </w:p>
    <w:p w14:paraId="6AF84E1B" w14:textId="77777777" w:rsidR="00A50EEE" w:rsidRDefault="00A50E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D94430" w14:textId="77777777" w:rsidR="00A50EEE" w:rsidRDefault="0074212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r la favorable atención que se sirva dar a esta solicitud, le anticipo mi agradecimiento.</w:t>
      </w:r>
    </w:p>
    <w:p w14:paraId="7419D24E" w14:textId="77777777" w:rsidR="00A50EEE" w:rsidRDefault="0074212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entamente</w:t>
      </w:r>
    </w:p>
    <w:p w14:paraId="1DA5F79E" w14:textId="3E1289D2" w:rsidR="00A50EEE" w:rsidRDefault="00A50EE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21512B" w14:textId="76E1E02E" w:rsidR="000465F7" w:rsidRDefault="000465F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1936DA" w14:textId="639323B7" w:rsidR="00A50EEE" w:rsidRDefault="0074212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Firma del solicitante)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4FF26F9" wp14:editId="26BA63BD">
                <wp:simplePos x="0" y="0"/>
                <wp:positionH relativeFrom="column">
                  <wp:posOffset>12701</wp:posOffset>
                </wp:positionH>
                <wp:positionV relativeFrom="paragraph">
                  <wp:posOffset>228600</wp:posOffset>
                </wp:positionV>
                <wp:extent cx="2196134" cy="22225"/>
                <wp:effectExtent l="0" t="0" r="0" b="0"/>
                <wp:wrapNone/>
                <wp:docPr id="218" name="Conector recto de flecha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252696" y="3780000"/>
                          <a:ext cx="2186609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45D0FBE1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218" o:spid="_x0000_s1026" type="#_x0000_t32" style="position:absolute;margin-left:1pt;margin-top:18pt;width:172.9pt;height:1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" strokecolor="black [3200]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03AC85B6" w14:textId="0DD3918F" w:rsidR="00A50EEE" w:rsidRPr="000465F7" w:rsidRDefault="0074212B" w:rsidP="000465F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Cédula o Pasaporte)</w:t>
      </w:r>
    </w:p>
    <w:p w14:paraId="0C925623" w14:textId="77777777" w:rsidR="00A50EEE" w:rsidRDefault="00A50EEE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A50EEE">
      <w:headerReference w:type="default" r:id="rId7"/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193155" w14:textId="77777777" w:rsidR="00FC165E" w:rsidRDefault="00FC165E">
      <w:pPr>
        <w:spacing w:after="0" w:line="240" w:lineRule="auto"/>
      </w:pPr>
      <w:r>
        <w:separator/>
      </w:r>
    </w:p>
  </w:endnote>
  <w:endnote w:type="continuationSeparator" w:id="0">
    <w:p w14:paraId="7356766A" w14:textId="77777777" w:rsidR="00FC165E" w:rsidRDefault="00FC1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53F554" w14:textId="77777777" w:rsidR="00FC165E" w:rsidRDefault="00FC165E">
      <w:pPr>
        <w:spacing w:after="0" w:line="240" w:lineRule="auto"/>
      </w:pPr>
      <w:r>
        <w:separator/>
      </w:r>
    </w:p>
  </w:footnote>
  <w:footnote w:type="continuationSeparator" w:id="0">
    <w:p w14:paraId="36534DD2" w14:textId="77777777" w:rsidR="00FC165E" w:rsidRDefault="00FC16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6FEC79" w14:textId="77777777" w:rsidR="00A50EEE" w:rsidRDefault="007421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46933F30" wp14:editId="19EBDDB8">
          <wp:simplePos x="0" y="0"/>
          <wp:positionH relativeFrom="column">
            <wp:posOffset>1694263</wp:posOffset>
          </wp:positionH>
          <wp:positionV relativeFrom="paragraph">
            <wp:posOffset>-370535</wp:posOffset>
          </wp:positionV>
          <wp:extent cx="1757239" cy="767979"/>
          <wp:effectExtent l="0" t="0" r="0" b="0"/>
          <wp:wrapNone/>
          <wp:docPr id="220" name="image3.png" descr="Interfaz de usuario gráfica, Aplicación&#10;&#10;Descripción generada automá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Interfaz de usuario gráfica, Aplicación&#10;&#10;Descripción generada automáticament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57239" cy="76797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1" locked="0" layoutInCell="1" hidden="0" allowOverlap="1" wp14:anchorId="08A5A80D" wp14:editId="562CA3C8">
          <wp:simplePos x="0" y="0"/>
          <wp:positionH relativeFrom="column">
            <wp:posOffset>-150134</wp:posOffset>
          </wp:positionH>
          <wp:positionV relativeFrom="paragraph">
            <wp:posOffset>-370203</wp:posOffset>
          </wp:positionV>
          <wp:extent cx="1057523" cy="765914"/>
          <wp:effectExtent l="0" t="0" r="0" b="0"/>
          <wp:wrapNone/>
          <wp:docPr id="222" name="image1.png" descr="Logotipo, nombre de la empresa&#10;&#10;Descripción generada automá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tipo, nombre de la empresa&#10;&#10;Descripción generada automáticament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57523" cy="76591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1" locked="0" layoutInCell="1" hidden="0" allowOverlap="1" wp14:anchorId="09941E2E" wp14:editId="12567B1E">
          <wp:simplePos x="0" y="0"/>
          <wp:positionH relativeFrom="column">
            <wp:posOffset>4397706</wp:posOffset>
          </wp:positionH>
          <wp:positionV relativeFrom="paragraph">
            <wp:posOffset>-327354</wp:posOffset>
          </wp:positionV>
          <wp:extent cx="1335820" cy="724968"/>
          <wp:effectExtent l="0" t="0" r="0" b="0"/>
          <wp:wrapNone/>
          <wp:docPr id="221" name="image2.png" descr="Imagen que contiene Texto&#10;&#10;Descripción generada automá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Imagen que contiene Texto&#10;&#10;Descripción generada automáticament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35820" cy="72496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sLSwsDAysDA0MDVV0lEKTi0uzszPAykwrAUAzB/1GSwAAAA="/>
  </w:docVars>
  <w:rsids>
    <w:rsidRoot w:val="00A50EEE"/>
    <w:rsid w:val="000465F7"/>
    <w:rsid w:val="002F6C30"/>
    <w:rsid w:val="003520E9"/>
    <w:rsid w:val="006E28E6"/>
    <w:rsid w:val="0074212B"/>
    <w:rsid w:val="009E20B0"/>
    <w:rsid w:val="00A50EEE"/>
    <w:rsid w:val="00A84B99"/>
    <w:rsid w:val="00D117F2"/>
    <w:rsid w:val="00FC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59506E"/>
  <w15:docId w15:val="{052A405F-F3D1-4746-AAD9-D183292D4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s-EC" w:eastAsia="es-EC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202E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02E0F"/>
  </w:style>
  <w:style w:type="paragraph" w:styleId="Piedepgina">
    <w:name w:val="footer"/>
    <w:basedOn w:val="Normal"/>
    <w:link w:val="PiedepginaCar"/>
    <w:uiPriority w:val="99"/>
    <w:unhideWhenUsed/>
    <w:rsid w:val="00202E0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02E0F"/>
  </w:style>
  <w:style w:type="paragraph" w:styleId="Sinespaciado">
    <w:name w:val="No Spacing"/>
    <w:uiPriority w:val="1"/>
    <w:qFormat/>
    <w:rsid w:val="008E0F03"/>
    <w:pPr>
      <w:spacing w:after="0" w:line="240" w:lineRule="auto"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uglUXLHJnSnXUsavlRaKcF3aRA==">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07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 Posse</dc:creator>
  <cp:lastModifiedBy>VLADIMIR CARVAJAL 1</cp:lastModifiedBy>
  <cp:revision>2</cp:revision>
  <dcterms:created xsi:type="dcterms:W3CDTF">2023-10-27T21:45:00Z</dcterms:created>
  <dcterms:modified xsi:type="dcterms:W3CDTF">2023-10-27T21:45:00Z</dcterms:modified>
</cp:coreProperties>
</file>